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FC" w:rsidRDefault="00A002C3" w:rsidP="00A002C3">
      <w:pPr>
        <w:bidi/>
        <w:rPr>
          <w:rtl/>
        </w:rPr>
      </w:pPr>
      <w:r>
        <w:rPr>
          <w:rFonts w:hint="cs"/>
          <w:rtl/>
        </w:rPr>
        <w:t>שילמתם 30 שקל וקיבלתם 5 שקל עודף ואז 2 שקל הלכו לטיפ(זה אומר הכסף הזה לא באמת חזר אליכם אז שילמתם 27 שקל) ושקל לכל אחד</w:t>
      </w:r>
    </w:p>
    <w:tbl>
      <w:tblPr>
        <w:tblStyle w:val="TableGrid"/>
        <w:bidiVisual/>
        <w:tblW w:w="8638" w:type="dxa"/>
        <w:tblInd w:w="-686" w:type="dxa"/>
        <w:tblLook w:val="04A0" w:firstRow="1" w:lastRow="0" w:firstColumn="1" w:lastColumn="0" w:noHBand="0" w:noVBand="1"/>
      </w:tblPr>
      <w:tblGrid>
        <w:gridCol w:w="2159"/>
        <w:gridCol w:w="2159"/>
        <w:gridCol w:w="2160"/>
        <w:gridCol w:w="2160"/>
      </w:tblGrid>
      <w:tr w:rsidR="00A002C3" w:rsidTr="00A002C3">
        <w:trPr>
          <w:trHeight w:val="247"/>
        </w:trPr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עודף</w:t>
            </w:r>
          </w:p>
        </w:tc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טיפ </w:t>
            </w: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כסף בקופה </w:t>
            </w: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כסף ששילמתם </w:t>
            </w:r>
          </w:p>
        </w:tc>
      </w:tr>
      <w:tr w:rsidR="00A002C3" w:rsidTr="00A002C3">
        <w:trPr>
          <w:trHeight w:val="257"/>
        </w:trPr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25</w:t>
            </w: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30</w:t>
            </w:r>
          </w:p>
        </w:tc>
      </w:tr>
      <w:tr w:rsidR="00A002C3" w:rsidTr="00A002C3">
        <w:trPr>
          <w:trHeight w:val="247"/>
        </w:trPr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</w:tr>
      <w:tr w:rsidR="00A002C3" w:rsidTr="00A002C3">
        <w:trPr>
          <w:trHeight w:val="247"/>
        </w:trPr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59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  <w:tc>
          <w:tcPr>
            <w:tcW w:w="2160" w:type="dxa"/>
          </w:tcPr>
          <w:p w:rsidR="00A002C3" w:rsidRDefault="00A002C3" w:rsidP="00A002C3">
            <w:pPr>
              <w:bidi/>
              <w:rPr>
                <w:rFonts w:hint="cs"/>
                <w:rtl/>
              </w:rPr>
            </w:pPr>
          </w:p>
        </w:tc>
      </w:tr>
    </w:tbl>
    <w:p w:rsidR="00A002C3" w:rsidRDefault="00A002C3" w:rsidP="00A002C3">
      <w:pPr>
        <w:bidi/>
      </w:pPr>
      <w:r>
        <w:rPr>
          <w:rFonts w:hint="cs"/>
          <w:rtl/>
        </w:rPr>
        <w:t>30-25-2=3</w:t>
      </w:r>
      <w:bookmarkStart w:id="0" w:name="_GoBack"/>
      <w:bookmarkEnd w:id="0"/>
    </w:p>
    <w:sectPr w:rsidR="00A002C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bQ0NjE1MDY1tDRV0lEKTi0uzszPAykwrAUAzPT/WiwAAAA="/>
  </w:docVars>
  <w:rsids>
    <w:rsidRoot w:val="00A002C3"/>
    <w:rsid w:val="00435F25"/>
    <w:rsid w:val="00A002C3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C8244"/>
  <w15:chartTrackingRefBased/>
  <w15:docId w15:val="{943781C2-1760-418A-B7F9-12F331813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0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1</cp:revision>
  <dcterms:created xsi:type="dcterms:W3CDTF">2021-01-02T11:18:00Z</dcterms:created>
  <dcterms:modified xsi:type="dcterms:W3CDTF">2021-01-02T11:28:00Z</dcterms:modified>
</cp:coreProperties>
</file>